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གདན་གྱི་རྡོ་རྗེའི་གླུའི་འགྲེལ་པ།6316 རྡོ་རྗེ་གདན་གྱི་རྡོ་རྗེའི་གླུའི་འགྲེལ་པ་བཞུགས་སོ། །​དཔལ་མར་མེ་མཛད་ཡེ་ཤེས་ཀྱིས་མཛད།༄༅། རྒྱ་གར་སྐད་དུ། བཛྲ་ཨཱ་ས་ན་བཛྲ་གཱིཏི་བྲྀཏྟི། བོད་སྐད་དུ། རྡོ་རྗེ་གདན་གྱི་རྡོ་རྗེའི་གླུའི་འགྲེལ་པ། འཇམ་དཔལ་གཞོན་ནུར་གྱུར་པ་ལ་ཕྱག་འཚལ་ལོ། །​སྐྱེ་ལ་སོགས་པའི་རྦ་རླབས་འཁྲིགས། །​སྲིད་པའི་སྡུག་བསྔལ་སེལ་མཛད་ཅིང་། །​ཐུགས་རྗེས་ཡིད་བཞིན་རེ་སྐོང་བ། །​རྗེ་བཙུན་སྒྲོལ་མ་དེ་ལ་ཕྱག་འཚལ་ལོ། །​ཆུ་ཡི་ནང་གི་ཟླ་བ་ལྟར། །​གར་དགུའི་ཉམས་དང་ལྡན་པ་སྟེ། །​སྟོན་པའི་གཙོ་བོ་ཁྲག་འཐུང་དཔལ། །​དཔའ་བོའི་རྒྱལ་པོས་རྟག་ཏུ་སྐྱོང་གྱུར་ཅིག །​འཁྲུལ་འཁོར་མི་བཟད་དབང་གིས་རྟག་ཏུ་འཁོར། །​མིག་བྲལ་ལམ་ནོར་རྣམས་ལ་ཕན་པའི་ཕྱིར། །​ངེས་དོན་ཟབ་མོ་བརྒྱུད་པའི་རིམ། །​བླ་མའི་ལུང་བཞིན་བྲི་བར་བྱ། །​དཔལ་ལྡན་རྡོ་རྗེའི་གདན་སྤོར་སངས་རྒྱས་དང་། །​ཞེས་བྱ་བ་ལ་སོགས་པ་མཆོད་པར་བརྗོད་པ་ཡིན་ཏེ། དེའི་ཡུལ་ནི་གཉིས་ཏེ། དཀོན་མཆོག་གསུམ་དང་། དེའི་རྒྱུ་བླ་མའོ། །​དེ་ལ་སངས་རྒྱས་སྨོས་པས་ལམ་ཆོས་དཀོན་མཆོག་དང་། རྟེན་དགེ་འདུན་དཀོན་མཆོག་ཤུགས་ལས་ཤེས་པར་བྱའོ། །​དེ་ནི་རྒྱུ་འབྲས་དང་རྟེན་གྱི་རང་བཞིན་ཡིན་པའི་ཕྱིར་རོ། །​དེའི་རག་ལས་ས་བླ་མ་ཡིན་པས་དེའི་ཕྱིར། བླ་མ་རྡོ་རྗེ་འཛིན་དངོས་བདག་ཉིད་ཅན། །​ཞེས་བྱ་སྟེ །​རང་བཞིན་ལ་ཐ་དད་པ་མེད་པ་དང་། དེའི་རྒྱུ་ཡིན་པའི་ཕྱིར་རོ། །​ཟབ་པའི་དོན་ལྡན་གླུ་འདི་སྟོན་གྱུར་པས། །​ཡོན་ཏན་ཀུན་རྫོགས་ཞེས་བྱ་སྟེ། ལྷན་ཅིག་སྐྱེས་པ་འོད་གསལ་བ་དེ་རྒྱ་མཚོ་ལྟར་ཟབ་པ། དེའི་དོན་རྣལ་དུ་མཚོན་པས་གླུ་ཞེས་བྱའོ། །​ཡོན་ཏན་ཀུན་རྫོགས་ཞེས་བྱ་བ་བླ་མའི་ཡོན་ཏན་བཤད་པ་མ་ལུས་པར་རྫོགས་པ་དང་། དེ་ལ་རང་བཞིན་གྱིས་སངས་རྒྱས་ཀྱི་ཡོན་ཏན་རྫོགས་པས་དེ་སྐད་ཅེས་བྱའོ། །​དེའི་ཕྱིར་དམ་པ་སྟེ། དེ་ལ་མཆོད་པར་བརྗོད་པའོ། །​ད་ནི་གཞུང་བཤད་པའི་ཕྱིར། ལུས་ནི་རྣམ་བསྐམས་ཞེས་བྱ་བ་ལ་སོགས་པ་གསུངས་ཏེ། དེ་ལ་ལྡོག་པ་དང་འཇུག་པའི་དབང་གིས་གཉིས་ཏེ། ལུས་རྣམ་པར་སྐམས་པ་དང་སེམས་ཉོན་མོངས་པའི་རྒྱུས་ཕྱི་རོལ་པའི་བརྟུལ་ཞུགས་མེ་ལྔ་བསྟེན་པ་ལ་སོགས་པའོ། །​འདིར་དེ་དང་འདྲ་བའི་བྱེད་པ་ཆོས་འདི་པས་བྱ་བ་སྦྱངས་པའི་ཡི་དམ་བཅུ་གཉིས་ལ་སོགས་པའོ། །​གཞན་ཡང་ཏིང་ངེ་འཛིན་དང་མི་མཐུན་པ་ཐམས་ཅད་དོ། །​དེ་ལྟ་བུའི་ལྷག་པའི་བྱེད་པ་སྤངས་ནས། འཇུག་པ་ནི་ལྷན་ཅིག་སྐྱེས་པའི་འོད་གསལ་བའི་རང་བཞིན་དེ་ལེགས་པར་བརྩོན་ཞིང་ཉམས་སུ་བླངས་ན། དེས་ནི་འགྲོ་ཀུན་རང་བཞིན་རྣམ་དག་པར། །​དཔལ་ལྡན་རྡོ་རྗེ་གདན་ལས་སངས་རྒྱས་འགྱུར། །​ཞེས་བྱའོ། །​དེ་ལ་དག་པ་ལ་གཉིས་ཏེ། རང་བཞིན་གྱིས་དག་པ་འགྲོ་བ་ཀུན་གྱི་ཐུན་མོང་བ་དེ་ཤེས་རབ་དང་སྙིང་རྗེས་ལེགས་པར་སྦྱངས་པས་དྲི་མ་དག་པའི་གནས་སྐབས་སོ། །​པར་གྱི་སྒྲས་ནི་དྲི་མ་མེད་པའི་དག་པའོ། །​གཞན་ནི་གོ་སླའོ། །​ལྡོག་པ་དང་འཇུག་པའི་ཐབས་མདོར་བསྟན་ནས། ད་ནི་དཔེའི་སྒོ་ནས་རྒྱས་པར་བསྟན་པའི་ཕྱིར། མཛེས་མ་མཆོག་ལྡན་ཞེས་བྱ་བ་ལ་སོགས་པ་གསུངས་ཏེ། དེ་ལ་དཔེ་བཞི་སྟེ། མཛེས་མ་དང་། ཆུ་བོ་དང་། བྱང་ཆུབ་ཀྱི་ཤིང་དང་། རྡོ་རྗེའོ། །​དེ་ལས་དཔེ་དང་པོ་ནི། མཚོན་བྱ་མཚོན་བྱེད་ཀྱི་བརྡའི་དཔེའོ། །​གཉིས་པ་ནི། ཆུ་བོ་ལྟར་རྒྱུན་མ་ཆད་པ་དང་། མཐའ་གཉིས་ལ་མི་གནས་པའི་དཔེའོ། །​གསུམ་པ་ནི། སྦྱངས་བས་གསལ་བའི་དཔེའོ། །​མཛེས་མ་མཆོག་ལྡན་ཁྱེར་ནས་རབ་ཏུ་མྱུར་བསྒྲུབས་པས། ཞེས་བྱ་བ་ལ། མཚོན་བྱེད་བརྡའི་བདག་མེད་མའི་དབང་དུ་བྱས་ནས་མཛེས་མ་ནི་ལུས་སོ། །​མཆོག་ནི་ངག་དང་སེམས་སོ། །​དེ་གསུམ་གྱི་ཡོན་ཏན་དང་ལྡན་པའོ། །​ཁྱེར་བ་ནི་དབེན་པ་ལ་སོགས་པར་རོ། །​དེར་རབ་ཏུ་མྱུར་བར་བསྒྲུབ་ཅེས་བྱའོ། །​པས་ཞེ་བྱ་བ་ནི་དེ་ལྟར་བསྒྲུབས་པས་ལྷན་ཅིག་སྐྱེས་པ་འོད་གསལ་ཉམས་སུ་མྱོང་ཞེས་བྱའོ། །​ཇི་ལྟར་མྱོང་བ་འོག་ནས་བཤད་པར་བྱའོ། །​མཚོན་བྱའི་བདག་མེད་མ་དེ་ནི་མཛེས་མ་མཆོག་གི་འོད་གསལ་བ་དང་ལྷན་ཅིག་སྐྱེས་པའོ། །​ལྡན་པ་ནི་ཟག་མེད་ཀྱི་ཡོན་ཏན་དང་ལྡན་པའོ། །​དེ་ལྟར་དེ་གཉིས་ཟུང་དུ་འཇུག་པར་རབ་ཏུ་མྱུར་དུ་བསྒྲུབས་པས་འབྲས་བུ་ཕྱག་རྒྱ་ཆེན་པོ་ཐོབ་ཅེས་བྱའོ། །​དཔེ་གཉིས་པ། ནི་རཱ་ཉྫ་ནའི་འགྲམ་དུ་བདེ་བར་འཇུག་པས་འདུས། །​ཞེས་བྱ་བ་ལ།ནི་རཱ་རྫུ་ན་ལ་ཆོས་གཉིས་ཏེ། རྒྱུན་མི་འཆད་པ་དང་། འགྲམ་གཉིས་ནས་མི་འབབས་པའོ། །​དེ་བཞིན་དུ་རྣལ་འབྱོར་པས་དཔེས་མཚོན་པའི་དོན་ལ་རྒྱུན་མི་འཆད་པ་དང་། རྟག་ཆད་གཉིས་ཀྱི་མཐའ་ལ་མ་ལྷུང་བར་དམིགས་པར་བྱའོ། །​ལམ་དེ་གཉིས་ཀར་འཇུག་པ་མ་ཡིན་པས་བདེ་བར་འཇུག་ཅེས་བྱའོ། །​འདུས་པ་ནི་གཉིས་ཏེ། རྡོ་རྗེ་དང་པདྨ་དང་དབྱིངས་དང་རིགས་པ་འདུས་པའི་ཚུལ་གྱིས་བསྒྲུབ་པའོ། །​དཔེ་གསུམ་པའི་དབང་དུ་བྱས་ནས། །​བྱང་ཆུབ་ཤིང་རྩར་རྡོ་རྗེའི་གདན་བཞུགས་ནས། །​ཞེས་བྱ་བ་ལ། བྱང་ཆུབ་ཀྱི་ཤིང་ལ་ཆོས་ལྔ་སྟེ། རྩ་བ་དང་། སྡོང་པོ་དང་། ལོ་མ་དང་། མེ་ཏོག་དང་། འབྲས་བུའོ། །​དེ་བཞིན་དུ་རྣལ་འབྱོར་པས་ཀྱང་རྩ་བ་དང་འདྲ་བའི་ཤེས་རབ་དང་། སྡོང་པོ་དང་འདྲ་བའི་དད་པ་དང་། ལོ་མ་དང་འདྲ་བའི་བརྩོན་འགྲུས་དང་། མེ་ཏོག་དང་འདྲ་བའི་དྲན་པ་དང་། འབྲས་བུ་དང་འདྲ་བའི་ཏིང་ངེ་འཛིན་གྱིས་དབང་བྱས་ལ་བསྒྲུབ་པའོ། །​དེ་ལྟ་བུའི་རྣལ་འབྱོར་པ་དེ་དག་གང་ན་གནས་ཀྱང་རྡོ་རྗེའི་གདན་ལ་བཞུགས་པའོ་ཞེས་བྱའོ། །​དཔེ་བཞི་པའི་དོན་བསྟན་པའི་ཕྱིར། རྡོ་རྗེར་དཔེར་བྱས་ཏིང་ངེ་འཛིན་ལ་གནས། །​ཞེས་བྱ་བ་ལ་སོགས་པ་ལ། རྡོ་རྗེ་ལ་ཆོས་གཉིས་ཏེ། མི་ཕྱེད་པ་དང་། འབྱེད་པའོ། །​དེ་བཞིན་དུ་རྣལ་འབྱོར་པས་ཀྱང་དབང་པོ་ལྔ་ལྡན་གྱི་སྒོ་ནས་ཉོན་མོངས་པ་དང་། ཤེས་བྱ་དང་། སྙོམས་འཇུག་གི་སྒྲིབ་པ་གསུམ་གྱིས་མི་ཕྱེད་པ་དང་། ཕར་ལ་འབྱེད་པའི་ཚུལ་གྱིས་བསྒྲུབ་པའོ། །​ཏིང་འཛིན་བླ་ན་མེད་པ་ལམ་འདིས་སྐྱེས། །​ཞེས་བྱ་བ་ནི་ལྷན་ཅིག་སྐྱེས་པ་འོད་གསལ་བ་དབང་པོ་ལྔས་དབང་བྱས་པའི་ལམ་འདིས་སོ། །​ཀྱེ་ཞེས་བོས་པས་ཏེ། གདམས་པའོ། །​བདུད་བཞིའི་འཇིགས་པ་ཆེན་པོ་གང་དེས་བཅོམ། །​ཞེས་བྱ་བ་སྟེ། ལྷན་ཅིག་སྐྱེས་པ་འོད་གསལ་བ་སྐྱེས་པའི་སྟོབས་ཀྱིས་ལས་དང་ཉོན་མོངས་པ་སྐྱེ་བ་ལ་སོགས་པའི་བདུད་དེ་དང་དེའི་འཇུག་པ་རྣམས་ནི་ནམ་མཁའ་དག་པའི་ངོས་ལྟར་མཐོང་བས་སོ། །​ད་ནི་དཔེ་དང་པོའི་མཚོན་བྱ་དོན་གྱི་བདག་མེད་མ་རྒྱས་པར་བསྟན་པའི་ཕྱིར། གཟུགས་ནི་མ་སྤངས་ཞེས་བྱ་བ་ལ་སོགས་པ་ལ། རཱུ་པ་ཞེས་བྱ་བ་གཟུགས་དང་རང་བཞིན་གཉིས་ལ་འཇུག་པ་ལ། སཱའི་རྐྱེན་བྱིན་ན་སཱུ་ནི་རཱུ་པ་སྟེ། སེམས་འོད་གསལ་བ་བདག་མེད་མའོ། །​མ་སྤངས་ལྷན་ཅིག་རྣམ་རོལ་པས། །​ཞེས་བྱ་བ་ནི་དེ་ལྟ་བུའི་བདག་མེད་མ་དང་རིག་པ་གཉིས་སུ་མེད་པར་རོལ་པའོ། །​རང་བཞིན་བདག་མེད་མ་ལ་སོགས་པའི་ཚིག་གཉིས་ནི་གོ་སླའོ། །​མཚན་ཉིད་དང་ཕན་ཡོན་བསྟན་པའི་ཕྱིར། ཆགས་མེད་ཞི་བས་ཉོན་མོངས་མེད་གང་གིས། །​ཞེས་བྱ་བ་ལ། ཆགས་མེད་ནི་འཇིག་རྟེན་པའི་སེམས་བརྒྱ་དྲུག་ཅུའོ། །​ཞི་བས་ནི་དེ་རྣམས་འབྱུང་འཇུག་ཆོད་པའོ། །​ཉོན་མོངས་མེད་གང་གིས་མཚོན་པ་ཙམ་སྟེ། སྒྲིབ་པ་གསུམ་དང་བྲལ་བའི་ཡེ་ཤེས་འོད་གསལ་བ་གང་གིས་སྐྱེ་བ་དང་འཆི་བའི་སྲིད་པའི་འཁྲུལ་པ་བཅད་པའོ། །​གཅད་པ་ཙམ་ཡིན་ནམ་ཞེ་ན། །​འཁྲུལ་པ་• 101 • .. 44 sbཀྱིs 48. |}sts;stall+++g =f!,ཀ st/?ཀ, ,༣ - – - – –. . }， r s * ར************，，，，/，，，，，， ， ，，，，，，，，，，，，，，，，，，，，，，，，，，，，，， ，，པར་གྲངས། ༡༢༤ ​ bdrI2PD18068*#swཀarm erསr =1 + མགནགཕྱག་རྒྱ་ཆེན་པོའི་རྒྱ་གཞུང་གླེགས་བམ་གསུམ་པ།| གགས 4-11n4/a+t%tsorterཆོས ་ཟད་པའི་ཟག་མེད་ཀྱི་ཡོན་ཏན་མ་ལུས་པ་ལེན་པའི་ཕྱིར། འཁྲུལ་མེད་བདེ་བ་ཆེན་པོ་ལེན་ཅིང་སྟེར། །​ཞེས་བྱའོ། །​དེའི་མཚན་ཉིད་རྒྱས་པར་བསྟན་པར་བྱ་བའི་ཕྱིར། དེ་ལ་ཁ་དོག་དབྱིབས་དང་ཚད་ཀྱང་མེད། །​ཅེས་བྱ་བ་ལ་སོགས་པ་ལ། འདིར་དོན་ནི་འདི་ཡིན་ཏེ།མཚོན་བྱེད་ཀྱི་བདག་མེད་མ་ལས་ཀྱི་ཕྱག་རྒྱའི་དབང་དུ་བྱས་ན། ཁ་དོག་དང་དབྱིབས་ཀྱི་དབྱེ་བ་ལེགས་པ། མིག་གི་དཀྱུས་རིང་བ་ལ་སོགས་པ་དང་། ཕྲ་སྦོམ་ཚད་མཉམ་པ་དང་། བྱེད་པ་དམ་ཚིག་གི་འཁོར་ལོ་དྲུག་དང་། བདེ་བ་མངོན་དུ་འདོད་པའི་འདོད་པ་དང་། དེ་ལ་བརྟེན་ནས་སེམས་བདེ་བའི་རྣམ་པར་སྐྱེ་བའི་སྐྱེ་བ་དང་། སྔགས་དང་ཆོས་ལ་སོགས་པའི་ང་རྒྱལ་ཡོད་པ་དེ་ལ་བརྟེན་ནས། སེམས་རླུང་རྩ་དབུ་མར་བཅུག་ནས་སེམས་བདེ་བའི་རྣམ་པར་བརླབས་པས་བརྟན་པོར་གྱུར་ནས། མཚོན་བྱའི་བདག་མེད་མ་འོད་གསལ་བར་བསྒོམས་པས། དེའི་མཚན་ཉིད་ནི་ཁ་དོག་མེད་པ་ལ་སོགས་པ་དགུ་སྟེ། ཁ་དོག་མེད་པ་དང་། དབྱིབས་མེད་པ་དང་། ཚད་མེད་པ་དང་། བྱེད་པ་མེད་པ་དང་། འདོད་པ་མེད་པ་དང་། སྐྱེ་བ་མེད་པ་དང་། ང་རྒྱལ་མེད་པ་དང་། འགྲོ་འོང་མེད་པ་དང་། བདག་གཞན་མེད་པའི་མཚན་ཉིད་ཅན་ནོ། །​དེ་ལྟ་བུའི་མཚན་ཉིད་ཅན་དེ་དང་སེམས་ཐ་དད་མེད་པར་གྱུར་པའི་དཔེ་ནི། ནམ་མཁའི་ངོ་བོ་ཡང་དག་ཇི་ལྟ་བར། །​ཞེས་བྱ་བ་གསུངས་ཏེ། ནམ་མཁའ་རྣམ་པར་དག་པའི་དཀྱིལ་ལྟར་སྣང་བའོ། །​དེ་གང་གི་ཡུལ་ཡིན་ཞེ་ན། །​རྣལ་འབྱོར་ཐུབ་མཆོག་མ་ལུས་རྣམ་པར་རོལ། །​ཞེས་བྱ་བ་ལ་སོགས་པ་ལ། རྣལ་འབྱོར་པ་ཐུབ་པ་མཆོག་སངས་རྒྱས་ཀྱི་སྲས་བླ་མ་དམ་པ་ཉེ་བར་བསྟེན་ཅིང་ཚོགས་བསགས་པ། སྐལ་བ་དང་ལྡན་པ་རྣམས་ཀྱིས་ཤེས་རབ་ཀྱི་མིག་གིས་ཡུལ་དུ་མཐོང་ཞིང་། དབང་པོ་བཞིས་ངེས་པའི་ཚུལ་གྱིས་རོལ་བའོ། །​དེ་ཅིའི་ཕྱིར་ཞེ་ན། དེ་ནི་བཙུན་མོ་བདག་མེད་མ་ཞེས་བྱའོ། །​དེ་ལྟ་བུའི་རང་བཞིན་བདག་མེད་མ་དེ་དང་རོལ་པས་ལས་དང་ཉོན་མོངས་པ་ལ་སོགས་པའི་སྐྱེ་བ་རྩད་ནས་གཅོད་པའང་ཡིན་ལ། རང་བཞིན་གྱིས་འགོག་པ་མངོན་དུ་བྱ་རྒྱུའང་ཡིན་མོད་ཀྱི། འོན་ཀྱང་བྱམས་པ་དང་སྙིང་རྗེས་འཕངས་པའི་བྱང་ཆུབ་ཀྱི་སེམས་ཀྱིས་རང་གི་རྒྱུད་ལ་ཟག་མེད་ཀྱི་ཡོན་ཏན་མ་ལུས་པ་རྫོགས་པར་མ་བྱས། སེམས་ཅན་ཡོངས་སུ་སྨིན་པར་མ་བྱས། སངས་རྒྱས་ཀྱི་ཞིང་ཡོངས་སུ་དག་པར་མ་བྱས་པར་བར་མ་དོར་ཡང་དག་པའི་མཐའ་མངོན་དུ་བྱས་ན་ཉན་ཐོས་དང་རང་རྒྱལ་བར་ལྷུང་བས། དེའི་ཕྱིར་བཟོད་པ་དེ་དང་ལྡན་བཞིན་དུ་དགེ་བའི་ཆོས་མཐའ་དག་རྫོགས་པར་བྱེད་དགོས་པར་བསྟན་པའི་ཕྱིར། ཆགས་མེད་བྱམས་དང་སྙིང་རྗེ་ལས་བྱུང་བའི། །​བྱང་ཆུབ་སྨོན་པའི་སེམས་ནི་ལེགས་བརྟན་བྱེད། །​ཅེས་བྱ་བ་ལ། ཆགས་པ་མེད་པ་ནི་སྒྱུ་མ་མཁན་ལྟར་རང་བཞིན་ཤེས་པས་མ་ཞེན་པའོ། །​བྱམས་པ་དང་སྙིང་རྗེས་འཕངས་པའི་བྱང་ཆུབ་ཀྱི་སེམས་ནི་གོ་བར་ཟད་དོ། །​དེ་ལ་འདིར་རིམ་པ་ནི་འདི་ཡིན་ཏེ། རྣལ་འབྱོར་པས་ཐོག་མར་མལ་ནས་ལངས་ལ། ཐོག་མ་མེད་པ་ནས་ཡིད་ཀྱིས་རང་བཞིན་གྱི་ལུས་ལ་བདག་དང་བདག་གིར་མ་གྲུབ་བཞིན་དུ་བདེན་པར་བརྟགས་པས་རྟོག་པར་བལྟས་པའི་དབང་གིས་རྟོག་པའི་རྒྱུན་ལ་སྡུག་བསྔལ་གྱི་མེ་འབར་བ་རྣམས་ལ་བལྟས་ཏེ། སྐྱེ་བའི་རྒྱུད་ལ་གྲངས་མེད་པས་སེམས་ཅན་འདི་གཅིག་གིས་ཀྱང་མ་བྱས་པ་ལ་གྲངས་མི་ཆོད་པས་འཁོར་བ་མཐའ་དག་ན་གནས་པའི་འགྲོ་བ་རྣམས་གདོན་པའི་བསམ་པས་དང་པོར་བྱམས་པ་དང་སྙིང་རྗེ་ཡིད་ལ་བྱ། དེ་ནས་དེ་རྣམས་ཀྱི་ཆེད་དུ་དཔལ་ཧེ་རུ་ཀར་འདོད་པའི་སྨོན་པ་བྱང་ཆུབ་ཀྱི་སེམས་བརྟན་པར་བྱ། །​དེ་ནས་ཆོས་ཐམས་ཅད་སེམས་དང་རླུང་གི་རྣམ་འཕྲུལ་ཡིན་པའི་ཕྱིར་སེམས་ལས་གཞན་པའི་དོན་མེད་པར་བསམས་ལ། རླུང་སེམས་ཙམ་ལས་ལྷའི་སྐུར་བསམ་པ་ནི་བདག་བྱིན་གྱིས་བརླབས་པ་ཀུན་རྫོབ་ཀྱི་བདེན་པའོ། །​དེ་ནས་སྔར་གྱི་བདེ་བ་དྲན་པའི་ཚུལ་གྱིས་སེམས་དང་རླུང་རྩ་དབུ་མར་བཅུག་ལ། སྟོང་པ་ཆེན་པོའི་ཏིང་ངེ་འཛིན་བདེ་བ་དང་བཅས་པ་བསྒོམ་པར་བྱའོ། །​དེ་ནས་སེམས་རང་བཞིན་ལ་ཞུགས་པར་བསམས་ལ། དེའི་ཚེ་དེའི་མཚན་ཉིད་འོད་གསལ་བ་སྣང་བ་མེད་པ་ནམ་མཁའི་དཀྱིལ་ལྟ་བུ་དེ་ལ་ཤེས་རབ་ཀྱི་མིག་གིས་བལྟ། དྲན་པས་མ་ཡེངས་པར་བལྟ། དད་པས་ཡིད་ཆེས་པར་བྱས་ལ་བལྟ། བརྩོན་འགྲུས་ཀྱིས་འཇིག་རྟེན་པའི་སེམས་མེད་པར་བྱས་ལ་བལྟ། ཏིང་ངེ་འཛིན་རྩེ་གཅིག་པའི་ཚུལ་གྱིས་བལྟས་པས་སེམས་ཀྱི་རང་བཞིན་འོད་གསལ་བ་དེ་སྣང་བ་མེད་པ། གསལ་བ། དྭངས་བ། དག་པ། སྣང་བ། དེ་ལ་བརྟེན་ནས་གནས་པས་ངེས་པའི་ཤེས་པ་སྐྱེ་བའོ། །​དྲན་པས་མ་ཡེངས་པར་བལྟ་བའི་དཔེ་ནི་ཡུངས་ཀར་བརྩེགས་པ་ལག་ཏུ་བསྐུར་ནས་བདས་པའི་སྐྱེས་བུ་ལྟ་བུའོ། །​དད་པས་ཡིད་ཆེས་པའི་དཔེ་ནི་གཞོན་ནུ་མས་འདོད་པ་མྱོང་བ་ལྟ་བུའོ། །​བརྩོན་པའི་དཔེ་ནི་རྒྱལ་པོའི་སྒོ་སྲུང་བ་ལྟ་བུའོ། །​ཏིང་ངེ་འཛིན་གྱི་དཔེ་ནི་རླུང་མེད་པའི་མར་མེ་ལྟ་བུའོ། །​ཤེས་རབ་ཀྱིས་ངེས་པའི་དཔེ་ནི་སྔར་འདྲིས་པའི་མི་མཐོང་བ་ལྟ་བུའོ། །​དཔེ་འདི་རྣམས་ཀྱི་གཏམ་རྒྱུད་ན་གཞུང་མང་གིས་དོག་པས་མ་བཀོད་དོ། །​དེ་ལྟར་ཅི་ཙམ་སེམས་གནས་པར་ནུས་པ་དེ་སྲིད་དུ་གནས་ལ། །​དེ་ནས་དེའི་ངང་ལས་སྐད་ཅིག་གིས་སྒྱུ་མ་ལྟ་བུའི་སྐུར་ལངས་ལ། །​དངོས་པོ་ཐམས་ཅད་ཆུ་ཟླ་ལྟར་སྒྲོ་སྐུར་དང་བྲལ་བ་སྣང་བ་ཙམ་གྱི་མཚན་ཉིད་དུ་བསམས་ལ། བྱམས་པ་དང་། སྙིང་རྗེ་དང་། བྱང་ཆུབ་ཀྱི་སེམས་ཀྱིས་འཕངས་པའི་དགེ་བའི་ཆོས་ཐམས་ཅད་ཆུ་ཟླ་ལྟར་སྒྲོ་སྐུར་དང་བྲལ་བའི་ཚུལ་གྱིས་ཡོངས་སུ་རྫོགས་པར་བྱའོ། །​དེ་ལྟ་ན་ཐབས་དང་ཤེས་རབ་དང་། སྟོང་པ་དང་སྙིང་རྗེད་བྱེར་མེད་པའི་ཚུལ་གྱིས་དགེ་བའི་ཆོས་ཐམས་ཅད་ཡོངས་སུ་རྫོགས་པར་བྱ་སྟེ། དེ་ལྟར་མ་ཡིན་ན་ཉན་ཐོས་ལ་སོགས་པར་ལྟུང་བའོ། །​དེའི་ཕྱིར་མདོ་ལས། ཐབས་མེད་ཤེས་རབ་བྲལ་བས་ཉན་ཐོས་ཉིད་དུ་ལྟུང་། ཞེས་བྱའོ། །​དེ་ལ་ཐབས་གང་ཞེ་ན། བྱང་ཆུབ་ཀྱི་སེམས་ཀྱིས་འཕངས་ནས་དགེ་བའི་ཆོས་ཐམས་ཅད་ཡོངས་སུ་རྫོགས་པར་བྱེད་པ་དང་། སེམས་ཅན་ཡོངས་སུ་སྨིན་པར་བྱེད་པ་དང་། སངས་རྒྱས་ཀྱི་ཞིང་ཡོངས་སུ་དག་པར་བྱེད་པའོ། །​ཤེས་རབ་གང་ཞེ་ན། དེའི་ཞེན་པ་དང་སྤྲོས་པ་གཅོད་པའོ། །​དེ་བས་ན་ཐབས་དེ་མེད་ན་ཤེས་རབ་དེ་མི་འབྱུང་བའི་ཕྱིར་རོ། །​དེ་བཞིན་དུ་ཐེག་པ་ཆེན་པོའི་མདོ་གཞན་ལས་ཀྱང་། ཐབས་ཀྱིས་དགེ་བའི་ཆོས་ཐམས་ཅད་སྡུད་པ་ཡིན་ལ། ཤེས་རབ་ཀྱིས་འབྱེད་པའོ། །​ཞེས་སོགས་རྒྱས་པར་གསུངས་སོ། །​དེ་ལྟ་བུའི་རྣལ་འབྱོར་པ་ནི་མཐའ་གཉིས་ལ་མི་གནས་པར་འགྲོ་བས་དེའི་ཕྱིར། རང་བཞིན་གོམས་པའི་ཡིད་ནི་གར་མི་གནས། །​འདི་དེ་ཉིད་ནི་བླ་མེད་བྱང་ཆུབ་ལམ། །​ཞེས་བྱའོ། །​ད་ནི་ཤེས་རབ་ཀྱི་མིག་གིས་བལྟ་བའི་ཡུལ་གཞན་བསྟན་པའི་ཕྱིར། རབ་རིབ་ཅན་གྱིས་མཁའ་ལ་སྐྲ་མཐོང་སྨྲ། །​ཞེས་བྱ་བ་ལ་སོགས་པ་ལ། དེས་བལྟ་བའི་ཡུལ་ནི་གཉིས་ཏེ། མེད་པ་དང་།ཡོད་པ་གཉིས་སོ། །​མེད་པ་མཐོང་བ་ནི་ཚུ་རོལ་མཐོང་བའི་ཤེས་པ་དང་། ཤེས་བྱ་མ་ལུས་པར་འཁྲུལ་བ་སྟེ། དཔེར་ན་རབ་རིབ་ཅན་གྱིས་སྐྲ་ཤད་ལ་སོགས་པ་མཐོང་བ་དང་འདྲ་བར་ཤེས་པའོ། །​ཡོད་པའི་རང་བཞིན་མཐོང་བ་ལ་གཉིས་ཏེ། རྟེན་འོད་གསལ་བ་དང་། བརྟེན་ཟག་མེད་ཀྱི་ཡོན་ཏན་མཐོང་བའོ། །​འོད་གསལ་ཇི་ལྟར་མཐོང་ཞེ་ན། སྐྱེ་བ་མེད་པ་དང་གནས་པ་མེད་པར་མཐོང་བ་དེའི་ཕྱིར། སྐྱེ་མེད་གནས་མེད་འགྲོ་ཀུན་ཡང་དག་པར། །​ཞེས་བྱའོ། །​ཟག་མེད་ཀྱི་ཡོན་ཏན་ཇི་ལྟར་མཐོང་ཞེ་ན། སྒྱུ་མ་དང་། རྨི་ལམ་དང་། མིག་འཕྲུལ་དང་། ཆུ་ཟླ་ལྟར་སྒྲོ་སྐུར་དང་བྲལ་བ་སྣང་བ་ཙམ་མྱོང་བ་ཙམ་གྱི་རང་བཞིན་དུ་མཐོང་བའོ། །​དེའི་ཕྱིར། མིག་འཕྲུལ་ཇི་བཞིན་ངེས་པར་ཡོངས་སུ་སྣང་། །​ཞེས་བྱའོ། །​ད་ནི་ཞོར་ལ་འོང་བའི་བརྟགས་པའི་རྣལ་འབྱོར་དགག་པའི་ཕྱིར། བརྟགས་པའི་སྤྲོས་པས་བསྐྱེད་ལ་མ་ཆགས་ཤིག །​ཅེས་བྱ་བ་ལ། བརྟགས་པའི་སྤྲོས་པ་ནི་ཐིག་ལེ་ཕྲ་མོ་ལ་སོགས་པའོ། །​མ་ཆགས་པ་ནི་དེ་ལ་བརྟེན་ནས་སེམས་གནས་པ་ཕྲ་མོ་ཡོད་ཀྱང་། ལམ་གྱི་མཚན་ཉིད་མ་ཚང་བས་བྱང་ཆུབ་ཀྱི་ལམ་མ་ཡིན་པ་དགག་པའོ། །​དེ་ཉིད་འཁོར་བའི་འཁྲུལ་འཁོར་གཅོད་པའི་ལམ་མ་ཡིན་པས་འཁོར་བའི་རྒྱུར་བསྟན་པ་ནི། སྣ་ཚོགས་རྣམ་རྟོག་ལས་གཞན་འཆིང་བ་མེད། །​དེ་ལས་སྐྱེ་འཆི་འཁོར་བ་གཞན་མ་ཡིན། །​ཞེས་བྱ་བ་ལ། སྲིད་པའི་འཁྲུལ་འཁོར་གཅོད་པའི་མཚན་ཉིད་དང་མི་ལྡན་པའི་ཐབས་རྣམས་གོམས་སུ་ཟིན་ཡང་འཁྲུལ་འཁོར་དེ་ཉིད་མི་ཆོད་པས་སྤང་བར་བྱའོ། །​དེས་དོན་གོམས་པར་བྱེད་པའི་རྣལ་འབྱོར་པ་ལ་གདམས་པར་བསྟན་པའི་ཕྱིར། རྣལ་འབྱོར་འགྲོ་ལ་བདག་གིས་སྙིང་པོ་སྨྲ། །​ཞེས་པ་ལ་སོགས་པ་ལ། གང་ལ་གདམས་པ་དང་། གང་གདམས་པ་དང་། ཚུལ་ཇི་ལྟར་གདམས་པའོ། །​རྣལ་འབྱོར་པ་དང་། སྙིང་པོའི་དོན་དང་། དྲན་པ་ལ་གདམས་པའོ། །​གང་ལ་གདམས་ན་རྣལ་འབྱོར་པ་རྣམས་ལའོ། །​གང་གདམས་ན་སྙིང་པོ་སྟེ། འོད་གསལ་བའོ། །​ཇི་ལྟར་གདམས་ན་དྲན་པ་ལ་སོགས་པའོ། །​རྣམ་རྟོག་རྒྱུ་བ་ནི་འཇིག་རྟེན་པའི་སེམས་སོ། །​མ་ལྟ་བ་ནི་མ་འབྲངས་པར་གདམས་པའོ། །​དེ་ཅིའི་ཕྱིར་ཞེ་ན། གང་འཁོར་ན་སེམས་དང་། གང་གིས་འཁོར་ན་རླུང་གིས་དང་། ཚུལ་ཇི་ལྟར་འཁོར་ན་འཇིག་རྟེན་པའི་སེམས་རྣམས་ཀྱིས་ཉིན་མཚན་དུ་བག་ཆགས་སྣ་ཚོགས་བཞག་པའི་དབང་གིས་འཁོར་བ་སྟེ། དེ་བས་ན་འཁོར་བར་བྱེད་པའི་ཐབས་རྣམ་རྟོག་གཞན་མིན་ལ། འཁྲུལ་བར་བྱེད་པའི་མ་རིག་པ་གཞན་མིན། འོ་ན་ཅི་ཞེ་ན། སེམས་དང་རླུང་ངོ། །​འཇིག་རྟེན་པའི་སེམས་བཤད་པ་ནི། ཆགས་སྡང་ཞེས་བྱ་བ་ལ་སོགས་པ་སྟེ། གོ་སླའོ། །​ཤེས་རབ་ལ་གདམས་པ་ནི། གང་གང་རྣམ་བརྟགས་དེ་རྫུན་ཞེས་བྱ་བ་ལ་སོགས་པ་ལ་སེམས་དང་རླུང་གི་རྣམ་པར་འཕྲུལ་པ་ལ་བརྟེན་ནས་འཇིག་རྟེན་པའི་སེམས་གང་དང་གང་བྱུང་བ་ལ་ཤེས་རབ་ཀྱིས་བརྟགས་ན་རྫུན་པ་དང་ཕྱིན་ཅི་ལོག་ཏུ་རྟོག་ལ།སྙིང་པོའི་དོན་ལ་ངེས་པར་བརྟགས་ན་བདེ་བ་ཆེན་པོའོ། །​དེ་བས་ན། འདི་ལྟའི་ཏིང་འཛིན་བདེ་བ་ཆེན་པོར་སྨྲ། །​ཞེས་བྱ་སྟེ། འོད་གསལ་ལ་དབང་པོ་ལྔས་དབང་བྱས་པའོ། །​སྲིད་པའི་འཁྲུལ་པ་མ་ལུས་པར་བཅད་པས་སྐྱེ་བ་དང་འཆི་བའི་འཇིགས་པ་དང་། ནད་དང་གནོད་པའི་སྡུག་བསྔལ་གང་ཡང་མེད་དོ། །​ད་ནི་རང་བཞིན་མ་ཤེས་ན་འདོད་པའི་ཡོན་ཏན་ལྔ་ལ་ཆགས་པས་འཆིང་བར་བསྟན་པའི་ཕྱིར། རི་དྭགས་སྨིག་རྒྱུར་ཞེས་བྱ་བ་ལ་སོགས་པ་སྟེ། གོ་སླའོ། །​གྲོང་དུ་ལོངས་སྤྱོད་བདེ་བ་འཚོལ་བའི་ཞེས་བྱ་བ་ལ་སོགས་པས་འཆིང་བའི་དཔེ་བསྟན་པའོ། །​ད་ནི་རང་བཞིན་ཤེས་ན་དེས་གྲོལ་བར་འགྱུར་བ་བསྟན་པའི་ཕྱིར། གང་ཞིག་ངོ་བོ་ཤེས་པས་གར་ཡང་འགྲོ་མེད་པའི། །​ཏིང་འཛིན་རོལ་པ་བསམ་མི་ཁྱབ་པར་སྤྲོ། །​ཞེས་བྱ་བ་ལ། དངོས་པོ་ཐམས་ཅད་སེམས་དང་རླུང་གི་རྣམ་འཕྲུལ་དུ་ཤེས་ལ།དེ་མ་སྐྱེས་པར་ཤེས་ནའོ། །​ད་ནི་མཚོན་བྱེད་ཀྱི་བདེ་བ་ལ་ཞེན་ན་དེ་ཉིད་མི་མཐོང་བར་བསྟན་པའི་ཕྱིར། གང་ལ་ཡིད་ཀྱི་བྱ་རྒོད་ཅེས་བྱ་བ་ལ་སོགས་པ་ལ། དེ་ལ་དཔེ་གཉིས་ཏེ། བྱ་རྒོད་རྟེན་པའི་ཤིང་གི་དཔེ་དང་། ནམ་མཁའི་མེ་ཏོག་ལ་བུང་བས་འཇིབས་པ་མཐོང་བའི་དཔེའོ། །​དང་པོ་ལ་གཉིས་ཏེ། བཅིང་བ་དང་། གཏང་བའི་དཔེའོ། །​བྱ་རྒོད་གནས་པའི་ཤིང་དེ་བྱ་ཐལ་གྱིས་རྩ་བ་བསྲུལ། མཆུས་ཤུན་པ་བཤུས་པས་ལོ་མ་དང་མེ་ཏོག་མི་སྐྱེ་བ་དེ་བཞིན་དུ་རྣལ་འབྱོར་པའི་སེམས་དང་རླུང་འདྲེས་པས་སེམས་བདེ་བའི་རྣམ་པར་སྐྱེས་པ་དེར་ཞེན་ན་མེ་ཏོག་དང་འདྲ་བའི་འོད་གསལ་མི་མཐོང་ལ། ལོ་མ་དང་འདྲ་བའི་ཟུང་འཇུག་གི་སྐུ་མི་མཐོང་ངོ། །​དེའི་ཕྱིར། གང་ལ་ཡིད་ཀྱི་བྱ་རྒོད་བརྟེན་ཅིང་གནས་པའི་ཤིང་། །​དེ་ལ་བདེ་བའི་ལོ་མ་མེ་ཏོག་སྐྱེ་བ་མེད། །​ཅེས་བྱའོ། །​འོ་ན་དེ་གཉིས་གང་གིས་མཐོང་ཞེ་ན། སེམས་དང་རླུང་བཅིངས་པ་དང་འཇིག་རྟེན་པའི་སེམས་བསད་པས་འོད་གསལ་མཐོང་ལ། བཏང་བས་ཟུང་འཇུག་མཐོང་བའོ། །​ངེས་པར་ཡིད་ཀྱི་བྱ་རྒོད་བཅིངས་བསད་ན། །​ཞེས་བྱ་བ་ནི་འོད་གསལ་བའི་ངང་དུ་སེམས་དང་རླུང་བཅིངས་པ་དང་བསད་པའོ། །​དེས་ཅིར་འགྱུར་ཞེ་ན། འཁྲུལ་འཁོར་ཆད་དེ། གཡོ་ཞིང་འགྱུར་བས་མ་ལེགས་བྱེད་པར་གང་ཞིག་འགྱུར། །​ཞེས་བྱ་བ་ལ། རླུང་གིས་གཡོ་ཞིང་སེམས་བརྒྱ་དྲུག་ཅུའི་འགྱུར་བ་བཅད་པས་མ་ལེགས་བྱེད་པ་སྟེ། དགེ་མི་དགེའི་བག་ཆགས་འཇོག་པར་ཇི་ལྟར་འགྱུར་ཏེ། མི་འགྱུར་རོ། །​བྱ་རྒོད་བཅིངས་བ་ལས་བཏང་ན་ཤ་ཁྲག་ཟ་ཞིང་འཐུངས་པས་བཀྲེས་སྐོམ་མེད་པ་དང་འདྲ་བར། ཡིད་ཀྱི་ལུས་ཆུ་ཟླ་ལྟར་གནས་པ་དེ་ཤེས་རབ་ཀྱིས་གཉིས་སུ་མཐོང་བའི་ཕྱོགས་བཅོམ་པས་དེ་ཉིད་གྲོགས་ཡིན་ནོ། །​སྣང་བའི་དངོས་པོ་གང་ཆུ་ཟླ་ལྟར་ཤེས་པའི་འབྱོར་པ་དེ་ལ་གནས་གར་ཡང་གཟུང་འཛིན་གྱིས་གནོད་པའི་འབད་པ་བྱེད་པ་མེད་དོ། །​དེ་བས་ན་འོད་གསལ་སྟོང་ཉིད་བསྟེན་པར་བྱ་བ་ལས་འཁྲུལ་པ་སྤང་དུ་མེད་པའི་ཕྱིར། སྟོང་ཉིད་བསྟེན་གྱིས་འཁྲུལ་པ་སྤང་དུ་མེད། །​ཅེས་བྱའོ། །​འཁྲུལ་པས་འཆིང་སྤང་སེམས་པར་མ་བྱེད་ཅིག །​ཅེས་པ་ནི་འོད་གསལ་བས་ལྷན་ཅིག་སྐྱེས་པའི་རྣལ་འབྱོར་མ་རྟོགས་པར་འཁྲུལ་པའི་རྣལ་འབྱོར་གང་གིས་ཀྱང་འཇིག་རྟེན་པའི་སེམས་འཆིང་བ་སྤོང་བ་མ་ཡིན་པའི་ཕྱིར། གང་གང་ལས་བྱུང་དེ་ནི་དེས་ལྟོས་ལ། །​མི་རྟོག་ཏིང་ངེ་འཛིན་གྱིས་དེ་བསལ་གྱིས། །​ཞེས་བྱ་བ་ལ།འཇིག་རྟེན་པའི་སེམས་གང་དང་གང་བྱུང་བ་དེ་ཤེས་རབ་ཀྱི་མིག་གིས་ལྟོས་ལ་བསལ་བར་གྱིས་ཤིག་ཅེས་བྱའོ། །​གང་གིས་ཤེ་ན། མི་རྟོག་ཏིང་ངེ་འཛིན་གྱིས་ཏེ། མི་རྟོག་པ་ཤེས་རབ་དང་། ཏིང་ངེ་འཛིན་དངོས་སུ་སྨོས་པ། གསུམ་ཤུགས་ཀྱིས་ཤེས་པར་བྱ་བ་སྟེ། དབང་པོ་ལྔ་ལྡན་གྱིས་བསལ་བའོ། །​མཇུག་བསྡུ་བའི་ཚུལ་གྱིས་གདམས་པ་ནི། རྣམ་རྟོག་དྲི་མ་ཆེན་པོ་མ་ལུས་འཁྲུལ། །​ནམ་མཁའི་མེ་ཏོག་དང་འདྲ་དངོས་པོ་མཉམ་པར་རྟོག །​ཞེས་བྱ་བ་ནི། རྟོག་པའི་དྲི་མ་ནི་འཁྲུལ་པ་ལ་འཁྲུལ་བའི་དངོས་པོ་ནམ་མཁའི་མེ་ཏོག་དང་འདྲ་བར་ཤེས་རབ་ཀྱིས་བརྟགས་པ་དང་ལྡན་པ་དང་། ཤེས་ཤིང་གོམས་པར་བྱས་པའི་ལམ་དེ་ཟུང་འཇུག་ཏུ་མཉམ་པར་བརྟག་པར་བྱའོ། །​དཔེ་གཉིས་པ་རྟོག་པའི་དབང་དུ་བྱས་ནས། ངེས་སྦྱངས་བག་ཆགས་བྲལ་བས་རྣལ་འབྱོར་མ་མཐོང་བ། །​ནམ་མཁའི་མེ་ཏོག་བུང་བས་འཇིབས་པ་མཐོང་བ་འདྲ། །​ཞེས་བྱ་བ་ནི་མཚོན་བྱེད་ཀྱི་བདེ་བ་དེ་ལ་སེམས་ངེས་པར་སྦྱངས་པས་འཇིག་རྟེན་པའི་སེམས་རྣམས་རྒྱུ་བའི་བག་ཆགས་དང་བྲལ་ཡང་། རྣལ་འབྱོར་པས་དེ་མ་རིག་པ་དང་དབྱིངས་གཉིས་མེད་པར་མཐོང་བ་ནི། རླུང་དང་སེམས་རང་བཞིན་ལ་མ་བཅུག་པར་ཚོར་བ་མེད་པའི་བདེ་བས་ཀུན་ནས་དཀྲིས་པ་དང་བཅས་པ་ལ་ཞེན་པ་ནི་ནམ་མཁའི་མེ་ཏོག་ལ་བུང་བས་འཇིབས་པ་མཐོང་བ་དང་འདྲ་བའི་ཕྱིར་རོ། །​འོ་ན་མཚོན་བྱེད་དུ་བཤད་པ་ཅི་ཞེ་ན། དེ་ནི་ཉེས་པ་མེད་དེ། མཛུབ་མོས་ཟླ་བ་མཚོན་པ་དང་འདྲ་བར་རླུང་སེམས་བདེ་བའི་རྣམ་པར་བརླབས་ནས། བརྟན་པ་དང་རླུང་སེམས་རང་བཞིན་ལ་གཞུག་དགོས་པའི་ཕྱིར་རོ། །​དེ་ཉིད་ལ་ཞེན་ན་དོན་དམ་པར་བསླུ་བ་དང་འཁྲུལ་པ་ཞེས་བྱ་སྟེ།ལྟོས་པས་བཞག་པའི་ཕྱིར་རོ། །​འོ་ན་ཅི་ཞེ་ན། རྗེས་སུ་འགྲོ་བའི་སྒོ་ནས་བསྟན་པ་ནི། ངེས་སྦྱངས་ཞེས་བྱ་བ་ལ་སོགས་པ་ལ། དེ་ལྟར་རླུང་སེམས་བདེ་བའི་རྣམ་པར་ངེས་པར་སྦྱངས་པས་འཇིག་རྟེན་པའི་སེམས་བརྒྱ་དྲུག་ཅུས་སྟོང་པའི་སྟོང་པ་ཆེན་པོས་བླ་མ་དམ་པ་དང་། སངས་རྒྱས་ཀྱི་ཚིག་བཞིན་དུ་ཐམས་ཅད་སྟོང་པ་འོད་གསལ་དུ་བཅུག་ལ་བསྒོམ། སྤྱོད་པ་རྣམ་པར་དག་པ་སྟེ། དེ་ལས་སྒྱུ་མ་ལྟ་བུའི་སྐུར་ལངས་ལ། ལྷའི་སྐུ་དེའང་ཆུ་ཟླ་ལྟར་ཤེས་པའི་ཚུལ་གྱིས་དགེ་བའི་ཆོས་ཐམས་ཅད་རྫོགས་པར་བྱའོ། །​འོ་ན་ཐམས་ཅད་སྟོང་པ་འོད་གསལ་འབའ་ཞིག་གོམས་པར་བྱ་བ་ལས་སྤྲོས་པས་ཅི་བྱེད་ཅེ་ན། སྤྲོས་པ་ལྟར་སྣང་ཡང་འཇིག་རྟེན་པ་རྣམས་ཀྱིས་སྤྲོས་པའི་གནས་པ་དང་འགལ་བ་ཡིན་ཞེས་བྱའོ། །​དེའི་ཕྱིར་ནམ་མཁའི་མེ་ཏོག་ལ་བུང་བས་འཇིབས་པ་དང་འདྲ་བའི་ཕྱག་རྒྱ་དང་། བདག་དང་གཞན་དུ་བལྟ་བའི་འཁྲུལ་པ་འོད་གསལ་གྱིས་སྦྱོང་བའོ། །​འོད་གསལ་དུ་ཇི་ལྟར་སྦྱོང་ཞེ་ན། འཇིག་རྟེན་སྤྲོས་པ་རྡོ་རྗེ་ཕབ་ནས་ནི། །​ཞེས་པ་ནི་སྣོད་བཅུད་ཐམས་ཅད་འོད་གསལ་དུ་བཞུ་ལ་ཚུར་བསྡུའོ། །​འཇིག་འཛིན་ངོ་ཚ་ཨ་ཝ་དྷུ་ཏཱིས་སྤོངས། །​ཞེས་བྱ་བ་ནི་རླུང་སེམས་དང་བཅས་པ་རྩ་དབུ་མར་བཅུག་ལ་འོད་གསལ་བསྒོམ་པར་བྱའོ། །​དཔེ་བཞི་པས་མཇུག་བསྡུ་བའི་ཕྱིར། བྱང་ཆུབ་སྨོན་པ་ཞེས་བྱ་བ་སྟེ། བཤད་ཟིན་ཏོ། །​སྙིང་རྗེ་དང་ཤེས་རབ་གཉིས་མེད་དུ་ངེས་པར་སྦྱང་བ་འདིར་ཐེག་པ་ཆེན་པོའི་ལམ་ཐམས་ཅད་འདུས་པའི་ཕྱིར་རོ། །​དེ་ལྟ་བུའི་ལམ་དེ་ནི་མཁའ་འགྲོ་མའི་དམོད་སྔགས་དང་འདྲ་བ་སྟེ། དེ་གང་ལས་རྙེད་ཅེ་ན་བླ་མ་ལས་ཏེ་དེ་མེད་ན་མི་འབྱུང་བའི་ཕྱིར་རོ། །​དེའི་ཕྱིར། རྣལ་འབྱོར་མར་ཉམས་མྱངས་ན་རྣལ་འབྱོར་པར་འགྱུར་བས། །​ཞེས་བྱ་བ་ནི་སྙིང་རྗེ་དང་ཤེས་རབ། དབྱིངས་དང་རིག་པ་གཉིས་སུ་མེད་པར་བསྒོམ་པའང་དེ་བླ་མ་ལ་རག་ལས་ཏེ། དཔེར་ན་གཞོན་ནུ་མའི་བདེ་བ་སྐྱེས་པ་ལ་རག་ལས་པ་དང་འདྲའོ། །​དེ་བས་བླ་མ་དམ་པའི་ཐབས་གང་གིས་སྲིད་པའི་འཁྲུལ་པ་དེ་ཚེ་འདི་ལ་གཅོད་པས་དེའི་ལུང་གཅེས་པར་འཛིན་པ་ལས་གཞན་ཅིའང་མེད་དོ། །​དེའི་ཕྱིར་བདག་ལེགས་སུ་འདོད་པའི་མཁས་པ་རྣམས་ཀྱིས་དམ་པ་བསྟེན་པར་བྱའོ། །​སྙིང་རྗེས་གཞན་ཕན་ཞེས་པ་ནི་གོ་སླའོ། །​དེའི་གཞུང་ཉེ་བར་བསྡུ་བའི་ཕྱིར། ཡི་གེ་ཤྲཱི་ནི་གཉིས་མེད་ཡེ་ཤེས་ཏེ། །​ཞེས་བྱ་བ་ལ་སོགས་པ་ནི་ལམ་དེའི་མཇུག་སྡུད་དེ། བདེན་པ་གཉིས་ཀྱི་མཚན་ཉིད་དང་། དེ་གཉིས་སུ་མེད་པར་ཟུང་འཇུག་ཏུ་སྟོན་པ་སྟེ། དེའི་མིང་གི་རྣམ་གྲངས་ནི་དོན་དམ་པའི་ཧེ་རུ་ཀ་དང་། རྡོ་རྗེ་སེམས་དཔའ་དང་། བདེན་པ་གཉིས་ཀྱི་ཚུལ་ལ་གནས་པ་ཞེས་བྱ་བ་ལ་སོགས་པའོ། །​ཆོས་ཚུལ་ཟབ་མོའི་རྒྱ་མཚོ་ལྟ་བུ་འདི། །​གཞན་ལ་ཕན་པའི་བསམ་པས་བྲིས་པ་ཡིན། །​འདི་ལ་ཉེས་པར་གྱུར་པ་དེ་དག་ཀུན། །​འཕགས་དང་མཁའ་འགྲོ་རྣམས་ཀྱིས་བཟོད་པར་མཛོད། །​ཐ་མའི་དུས་སུ་གྱུར་པ་ན། །​ཚེ་ཐུང་ནད་མང་ལོངས་སྤྱོད་དབུལ། །​རྐྱེན་ངན་བར་ཆད་མང་བ་ཡིས། །​ཡུན་རིང་གནས་པའི་མཐུ་མེད་པས། །​ཚིག་རྗེས་གཅོད་པར་མི་ནུས་ཀྱི། །​བཤེས་གཉེན་དམ་པ་བསྟེན་བྱ་སྟེ། །​ཤིན་ཏུ་བརྩོན་པའི་སེམས་ལྡན་པས། །​གཡེང་བ་རབ་ཏུ་དྲན་བྱ་སྟེ། །​བདག་གཞན་གྲོལ་བར་བྱ་བའི་ཕྱིར། །​སྙིང་པོའི་དོན་འདི་བཀྲོལ་བ་ཡིན། །​བརྩེ་བས་འདི་བཀྲོལ་བསོད་ནམས་ཀྱིས། །​ལམ་དམན་ཞུགས་པའི་འགྲོ་བ་རྣམས། །​དམ་པའི་ལམ་ལ་གནས་པར་ཤོག །​རྡོ་རྗེའི་གླུའི་དོན་གསལ་བར་བྱེད་པ་མཁས་པ་ཆེན་པོ་དཱི་པཾ་ཀ་ར་ཤྲཱི་ཛྙཱ་ནས་མཛད་པ་རྫོགས་སོ། །​པཎྜི་ཏ་དེ་ཉིད་དང་། དགེ་སློང་ཚུལ་ཁྲིམས་རྒྱལ་བས་བསྒྱུར་ཏེ་གཏན་ལ་ཕབ་པའ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28Z</dcterms:created>
  <dcterms:modified xsi:type="dcterms:W3CDTF">2023-09-07T1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